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80B29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EC7F5D">
        <w:rPr>
          <w:rFonts w:eastAsia="Times New Roman" w:cstheme="minorHAnsi"/>
          <w:b/>
        </w:rPr>
        <w:t>69217</w:t>
      </w:r>
    </w:p>
    <w:p w14:paraId="2F6924E5" w14:textId="238AAB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C7F5D">
        <w:rPr>
          <w:rFonts w:eastAsia="Times New Roman" w:cstheme="minorHAnsi"/>
          <w:b/>
        </w:rPr>
        <w:t>Sulakshana Karkala</w:t>
      </w:r>
    </w:p>
    <w:p w14:paraId="6FB9233B" w14:textId="39C8AEC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C7F5D" w:rsidRPr="00304965">
          <w:rPr>
            <w:rStyle w:val="Hyperlink"/>
            <w:rFonts w:eastAsia="Times New Roman" w:cstheme="minorHAnsi"/>
            <w:b/>
          </w:rPr>
          <w:t>https://review.jove.com/account/file-uploader?src=21111233</w:t>
        </w:r>
      </w:hyperlink>
    </w:p>
    <w:p w14:paraId="1E2CA89E" w14:textId="77777777" w:rsidR="00EC7F5D" w:rsidRPr="00B07A3B" w:rsidRDefault="00EC7F5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7DEC7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75958" w:rsidRPr="00A75958">
        <w:rPr>
          <w:rStyle w:val="ArticleTitle"/>
          <w:rFonts w:cstheme="minorHAnsi"/>
        </w:rPr>
        <w:t xml:space="preserve">FLEX: Flight Exercise Training Protocol for the Fruit Fly </w:t>
      </w:r>
      <w:r w:rsidR="00A75958" w:rsidRPr="00A75958">
        <w:rPr>
          <w:rStyle w:val="ArticleTitle"/>
          <w:rFonts w:cstheme="minorHAnsi"/>
          <w:i/>
          <w:iCs/>
        </w:rPr>
        <w:t>Drosophil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89EE39" w14:textId="77777777" w:rsidR="00A75958" w:rsidRPr="00A75958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  <w:r w:rsidRPr="00A75958">
        <w:rPr>
          <w:rFonts w:eastAsia="Times New Roman" w:cstheme="minorHAnsi"/>
          <w:b/>
          <w:sz w:val="28"/>
          <w:szCs w:val="28"/>
        </w:rPr>
        <w:t>Alexander Murashov, Emma Conner, Giancarlo Lara, Steven Bradley, Elena Pak</w:t>
      </w:r>
    </w:p>
    <w:p w14:paraId="01850077" w14:textId="77777777" w:rsidR="00A75958" w:rsidRPr="00A75958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5D777E9" w:rsidR="00D6314B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  <w:r w:rsidRPr="00A75958">
        <w:rPr>
          <w:rFonts w:eastAsia="Times New Roman" w:cstheme="minorHAnsi"/>
          <w:b/>
          <w:sz w:val="28"/>
          <w:szCs w:val="28"/>
        </w:rPr>
        <w:t>Department of Comparative Biomedical Sciences, LSU School of Veterinary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74092A0" w:rsidR="004E0C5A" w:rsidRPr="00A75958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bookmarkStart w:id="0" w:name="_Hlk25233958"/>
      <w:r w:rsidRPr="00432A45">
        <w:rPr>
          <w:bCs/>
          <w:color w:val="auto"/>
        </w:rPr>
        <w:t>Alexander Murashov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amurashov@lsu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345ED9F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>Alexander Murashov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amurashov@lsu.edu)</w:t>
      </w:r>
    </w:p>
    <w:p w14:paraId="2004E020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Emma Conner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econne6@lsu.edu)</w:t>
      </w:r>
    </w:p>
    <w:p w14:paraId="7616E3D1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Giancarlo Lara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glara1@lsu.edu)</w:t>
      </w:r>
    </w:p>
    <w:p w14:paraId="672ED1F8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Steven Bradley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sbrad39@lsu.edu)</w:t>
      </w:r>
    </w:p>
    <w:p w14:paraId="0A39F97A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Elena Pak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epak@lsu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4646E">
        <w:rPr>
          <w:rFonts w:cstheme="minorHAnsi"/>
          <w:b/>
          <w:sz w:val="22"/>
          <w:szCs w:val="22"/>
        </w:rPr>
        <w:t>Length</w:t>
      </w:r>
    </w:p>
    <w:p w14:paraId="72F5C5E6" w14:textId="60C7C2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4646E">
        <w:rPr>
          <w:rFonts w:cstheme="minorHAnsi"/>
          <w:bCs/>
          <w:sz w:val="22"/>
          <w:szCs w:val="22"/>
        </w:rPr>
        <w:t>07</w:t>
      </w:r>
    </w:p>
    <w:p w14:paraId="5AAC9C6C" w14:textId="2DD91C8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4646E">
        <w:rPr>
          <w:rFonts w:cstheme="minorHAnsi"/>
          <w:bCs/>
          <w:sz w:val="22"/>
          <w:szCs w:val="22"/>
        </w:rPr>
        <w:t>1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3FCD2CD9" w:rsidR="00FF25E5" w:rsidRPr="00A75958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E045ACE" w:rsidR="00CE10F2" w:rsidRDefault="006B0CE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B0CE2">
        <w:rPr>
          <w:rFonts w:cstheme="minorHAnsi"/>
          <w:b/>
          <w:bCs/>
          <w:i/>
          <w:iCs/>
        </w:rPr>
        <w:t>Drosophila</w:t>
      </w:r>
      <w:r w:rsidRPr="006B0CE2">
        <w:rPr>
          <w:rFonts w:cstheme="minorHAnsi"/>
          <w:b/>
          <w:bCs/>
        </w:rPr>
        <w:t xml:space="preserve"> Exercise Training and Post-Regimen Sample 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AC80BF2" w14:textId="0D236760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>To begin, keep the</w:t>
      </w:r>
      <w:r w:rsidR="006B0CE2">
        <w:t xml:space="preserve"> </w:t>
      </w:r>
      <w:r w:rsidR="006B0CE2">
        <w:rPr>
          <w:i/>
          <w:iCs/>
        </w:rPr>
        <w:t>Drosophila</w:t>
      </w:r>
      <w:r w:rsidRPr="00FB1C58">
        <w:t xml:space="preserve"> flies in an incubator or room maintained at 24 degrees Celsius with 60 percent humidity and a 12-hour light and dark cycle </w:t>
      </w:r>
      <w:r w:rsidRPr="00FB1C58">
        <w:rPr>
          <w:b/>
          <w:bCs/>
        </w:rPr>
        <w:t>[1]</w:t>
      </w:r>
      <w:r w:rsidRPr="00FB1C58">
        <w:t>.</w:t>
      </w:r>
    </w:p>
    <w:p w14:paraId="477F2718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WIDE: Talent placing fly vials inside an incubator with the temperature and humidity settings clearly displayed on screen.</w:t>
      </w:r>
    </w:p>
    <w:p w14:paraId="740B97EF" w14:textId="5B256244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Collect age-matched flies within 3 to 4 days after hatching </w:t>
      </w:r>
      <w:r w:rsidRPr="00FB1C58">
        <w:rPr>
          <w:b/>
          <w:bCs/>
        </w:rPr>
        <w:t>[1]</w:t>
      </w:r>
      <w:r w:rsidRPr="00FB1C58">
        <w:t xml:space="preserve">. Randomly assign the flies to exercise and sedentary groups </w:t>
      </w:r>
      <w:r w:rsidRPr="00FB1C58">
        <w:rPr>
          <w:b/>
          <w:bCs/>
        </w:rPr>
        <w:t>[2</w:t>
      </w:r>
      <w:r w:rsidR="006B0CE2">
        <w:rPr>
          <w:b/>
          <w:bCs/>
        </w:rPr>
        <w:t>-TXT</w:t>
      </w:r>
      <w:r w:rsidRPr="00FB1C58">
        <w:rPr>
          <w:b/>
          <w:bCs/>
        </w:rPr>
        <w:t>]</w:t>
      </w:r>
      <w:r w:rsidRPr="00FB1C58">
        <w:t xml:space="preserve">. </w:t>
      </w:r>
    </w:p>
    <w:p w14:paraId="7BD0B251" w14:textId="77777777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retrieving vials of newly hatched flies and examining them closely.</w:t>
      </w:r>
    </w:p>
    <w:p w14:paraId="1055CF6E" w14:textId="240A5476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separating the flies into two groups labeled as "exercise" and "sedentary."</w:t>
      </w:r>
      <w:r w:rsidR="006B0CE2">
        <w:t xml:space="preserve"> </w:t>
      </w:r>
      <w:r w:rsidR="006B0CE2">
        <w:rPr>
          <w:b/>
          <w:bCs/>
        </w:rPr>
        <w:t xml:space="preserve">TXT: </w:t>
      </w:r>
      <w:r w:rsidR="006B0CE2" w:rsidRPr="006B0CE2">
        <w:rPr>
          <w:b/>
          <w:bCs/>
        </w:rPr>
        <w:t xml:space="preserve">Use an equal number of </w:t>
      </w:r>
      <w:proofErr w:type="gramStart"/>
      <w:r w:rsidR="006B0CE2" w:rsidRPr="006B0CE2">
        <w:rPr>
          <w:b/>
          <w:bCs/>
        </w:rPr>
        <w:t>flies</w:t>
      </w:r>
      <w:proofErr w:type="gramEnd"/>
      <w:r w:rsidR="006B0CE2" w:rsidRPr="006B0CE2">
        <w:rPr>
          <w:b/>
          <w:bCs/>
        </w:rPr>
        <w:t xml:space="preserve"> in each group</w:t>
      </w:r>
    </w:p>
    <w:p w14:paraId="68BEAA87" w14:textId="77777777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Provide both groups with 7 milliliters of formulation food </w:t>
      </w:r>
      <w:r w:rsidRPr="00FB1C58">
        <w:rPr>
          <w:b/>
          <w:bCs/>
        </w:rPr>
        <w:t>[1]</w:t>
      </w:r>
      <w:r w:rsidRPr="00FB1C58">
        <w:t xml:space="preserve">. Use tape to secure the food vials inside the bowls </w:t>
      </w:r>
      <w:r w:rsidRPr="00FB1C58">
        <w:rPr>
          <w:b/>
          <w:bCs/>
        </w:rPr>
        <w:t>[2]</w:t>
      </w:r>
      <w:r w:rsidRPr="00FB1C58">
        <w:t>.</w:t>
      </w:r>
    </w:p>
    <w:p w14:paraId="75A0F680" w14:textId="7A176FFC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pipetting</w:t>
      </w:r>
      <w:r w:rsidR="006B0CE2">
        <w:t xml:space="preserve"> 7 mL</w:t>
      </w:r>
      <w:r w:rsidRPr="00FB1C58">
        <w:t xml:space="preserve"> formulation food into empty vials and placing them in the bowls.</w:t>
      </w:r>
    </w:p>
    <w:p w14:paraId="3B1D7733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taping each vial securely to the base of the bowl.</w:t>
      </w:r>
    </w:p>
    <w:p w14:paraId="7472AC2D" w14:textId="1A842D39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 </w:t>
      </w:r>
      <w:r w:rsidR="006B0CE2">
        <w:t>T</w:t>
      </w:r>
      <w:r w:rsidRPr="00FB1C58">
        <w:t xml:space="preserve">ransfer flies into the bowls one day before the exercise regimen begins </w:t>
      </w:r>
      <w:r w:rsidRPr="00FB1C58">
        <w:rPr>
          <w:b/>
          <w:bCs/>
        </w:rPr>
        <w:t>[1</w:t>
      </w:r>
      <w:r w:rsidR="006B0CE2">
        <w:rPr>
          <w:b/>
          <w:bCs/>
        </w:rPr>
        <w:t>-TXT</w:t>
      </w:r>
      <w:r w:rsidRPr="00FB1C58">
        <w:rPr>
          <w:b/>
          <w:bCs/>
        </w:rPr>
        <w:t>]</w:t>
      </w:r>
      <w:r w:rsidRPr="00FB1C58">
        <w:t xml:space="preserve">. Cover the openings of the bowls with mesh and secure </w:t>
      </w:r>
      <w:r w:rsidR="006B0CE2">
        <w:t>it</w:t>
      </w:r>
      <w:r w:rsidRPr="00FB1C58">
        <w:t xml:space="preserve"> using rubber bands </w:t>
      </w:r>
      <w:r w:rsidRPr="00FB1C58">
        <w:rPr>
          <w:b/>
          <w:bCs/>
        </w:rPr>
        <w:t>[2]</w:t>
      </w:r>
      <w:r w:rsidRPr="00FB1C58">
        <w:t>.</w:t>
      </w:r>
    </w:p>
    <w:p w14:paraId="6E443394" w14:textId="6DE5FABD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lastRenderedPageBreak/>
        <w:t>Talent transferring sedated flies into separate bowls.</w:t>
      </w:r>
      <w:r w:rsidR="006B0CE2">
        <w:t xml:space="preserve"> </w:t>
      </w:r>
      <w:r w:rsidR="006B0CE2">
        <w:rPr>
          <w:b/>
          <w:bCs/>
        </w:rPr>
        <w:t xml:space="preserve">TXT: Use brief and light </w:t>
      </w:r>
      <w:r w:rsidR="006B0CE2" w:rsidRPr="006B0CE2">
        <w:rPr>
          <w:b/>
          <w:bCs/>
        </w:rPr>
        <w:t>CO</w:t>
      </w:r>
      <w:r w:rsidR="006B0CE2" w:rsidRPr="006B0CE2">
        <w:rPr>
          <w:b/>
          <w:bCs/>
          <w:vertAlign w:val="subscript"/>
        </w:rPr>
        <w:t xml:space="preserve">2 </w:t>
      </w:r>
      <w:r w:rsidR="006B0CE2" w:rsidRPr="006B0CE2">
        <w:rPr>
          <w:b/>
          <w:bCs/>
        </w:rPr>
        <w:t>anesthesia</w:t>
      </w:r>
      <w:r w:rsidR="006B0CE2">
        <w:rPr>
          <w:b/>
          <w:bCs/>
        </w:rPr>
        <w:br/>
      </w:r>
      <w:r w:rsidR="006B0CE2" w:rsidRPr="006B0CE2">
        <w:rPr>
          <w:b/>
          <w:bCs/>
          <w:highlight w:val="yellow"/>
        </w:rPr>
        <w:t>AUTHORS: Please do not show the process of anesthesia here</w:t>
      </w:r>
    </w:p>
    <w:p w14:paraId="497BB112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mesh covers over the bowl openings and fastening them with rubber bands.</w:t>
      </w:r>
    </w:p>
    <w:p w14:paraId="2944E691" w14:textId="6B62E010" w:rsidR="00A75958" w:rsidRPr="00FB1C58" w:rsidRDefault="006B0CE2" w:rsidP="00A75958">
      <w:pPr>
        <w:pStyle w:val="Narration"/>
        <w:numPr>
          <w:ilvl w:val="1"/>
          <w:numId w:val="3"/>
        </w:numPr>
      </w:pPr>
      <w:r>
        <w:t>Then s</w:t>
      </w:r>
      <w:r w:rsidR="00A75958" w:rsidRPr="00FB1C58">
        <w:t xml:space="preserve">ecure the bowls to the exercise platform using bungee cords </w:t>
      </w:r>
      <w:r w:rsidR="00A75958" w:rsidRPr="00FB1C58">
        <w:rPr>
          <w:b/>
          <w:bCs/>
        </w:rPr>
        <w:t>[1]</w:t>
      </w:r>
      <w:r w:rsidR="00A75958" w:rsidRPr="00FB1C58">
        <w:t xml:space="preserve">. Conduct the training in a room maintained at 24 degrees Celsius with 60 percent humidity </w:t>
      </w:r>
      <w:r w:rsidR="00A75958" w:rsidRPr="00FB1C58">
        <w:rPr>
          <w:b/>
          <w:bCs/>
        </w:rPr>
        <w:t>[2]</w:t>
      </w:r>
      <w:r w:rsidR="00A75958" w:rsidRPr="00FB1C58">
        <w:t xml:space="preserve">. If humidity cannot be controlled, provide water access by placing vials of wet cotton inside the bowls and taping them to the bowl walls </w:t>
      </w:r>
      <w:r w:rsidR="00A75958" w:rsidRPr="00FB1C58">
        <w:rPr>
          <w:b/>
          <w:bCs/>
        </w:rPr>
        <w:t>[3</w:t>
      </w:r>
      <w:r>
        <w:rPr>
          <w:b/>
          <w:bCs/>
        </w:rPr>
        <w:t>-TXT</w:t>
      </w:r>
      <w:r w:rsidR="00A75958" w:rsidRPr="00FB1C58">
        <w:rPr>
          <w:b/>
          <w:bCs/>
        </w:rPr>
        <w:t>]</w:t>
      </w:r>
      <w:r w:rsidR="00A75958" w:rsidRPr="00FB1C58">
        <w:t>.</w:t>
      </w:r>
    </w:p>
    <w:p w14:paraId="534E1926" w14:textId="77777777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wrapping bungee cords around each bowl to fix them onto the exercise platform.</w:t>
      </w:r>
    </w:p>
    <w:p w14:paraId="7627A3CA" w14:textId="70307AA0" w:rsidR="00A75958" w:rsidRDefault="006B0CE2" w:rsidP="00A75958">
      <w:pPr>
        <w:pStyle w:val="ShotDescription"/>
        <w:numPr>
          <w:ilvl w:val="2"/>
          <w:numId w:val="3"/>
        </w:numPr>
      </w:pPr>
      <w:r>
        <w:t>Talent transferring the bowls into the training room</w:t>
      </w:r>
      <w:r w:rsidR="00A75958" w:rsidRPr="00FB1C58">
        <w:t>.</w:t>
      </w:r>
    </w:p>
    <w:p w14:paraId="69C3662E" w14:textId="76D5F7B4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wet cotton-filled vials into bowls and taping them securely to the inner walls.</w:t>
      </w:r>
      <w:r w:rsidR="006B0CE2">
        <w:t xml:space="preserve"> </w:t>
      </w:r>
      <w:r w:rsidR="006B0CE2">
        <w:rPr>
          <w:b/>
          <w:bCs/>
        </w:rPr>
        <w:t>TXT: Exercise flies for 5 consecutive days</w:t>
      </w:r>
    </w:p>
    <w:p w14:paraId="7DD42DE6" w14:textId="777FAF5B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Use two timers to control the motor. Set the first timer to start the machine at 8 </w:t>
      </w:r>
      <w:r w:rsidR="006B0CE2">
        <w:t xml:space="preserve">AM </w:t>
      </w:r>
      <w:r w:rsidRPr="00FB1C58">
        <w:t xml:space="preserve">and stop it at 3 </w:t>
      </w:r>
      <w:r w:rsidR="006B0CE2">
        <w:t>PM</w:t>
      </w:r>
      <w:r w:rsidRPr="00FB1C58">
        <w:t xml:space="preserve">. daily </w:t>
      </w:r>
      <w:r w:rsidRPr="00FB1C58">
        <w:rPr>
          <w:b/>
          <w:bCs/>
        </w:rPr>
        <w:t>[1]</w:t>
      </w:r>
      <w:r w:rsidRPr="00FB1C58">
        <w:t xml:space="preserve">. Program the second timer to trigger a series of three motor revolutions every 5 minutes. Each revolution should raise and drop the platform, inducing flight in the flies </w:t>
      </w:r>
      <w:r w:rsidRPr="00FB1C58">
        <w:rPr>
          <w:b/>
          <w:bCs/>
        </w:rPr>
        <w:t>[2]</w:t>
      </w:r>
      <w:r w:rsidRPr="00FB1C58">
        <w:t xml:space="preserve">. Once the exercise session is complete, return the bowls to their incubator </w:t>
      </w:r>
      <w:r w:rsidRPr="00FB1C58">
        <w:rPr>
          <w:b/>
          <w:bCs/>
        </w:rPr>
        <w:t>[3]</w:t>
      </w:r>
      <w:r w:rsidRPr="00FB1C58">
        <w:t>.</w:t>
      </w:r>
    </w:p>
    <w:p w14:paraId="4FF1D3D4" w14:textId="5D0BBDE7" w:rsidR="00A75958" w:rsidRDefault="006B0CE2" w:rsidP="00A75958">
      <w:pPr>
        <w:pStyle w:val="ShotDescription"/>
        <w:numPr>
          <w:ilvl w:val="2"/>
          <w:numId w:val="3"/>
        </w:numPr>
      </w:pPr>
      <w:r>
        <w:t xml:space="preserve">Shot of 2 </w:t>
      </w:r>
      <w:proofErr w:type="gramStart"/>
      <w:r>
        <w:t>timers</w:t>
      </w:r>
      <w:proofErr w:type="gramEnd"/>
      <w:r>
        <w:t xml:space="preserve"> then show the first timer being set to 8 AM and 3PM</w:t>
      </w:r>
    </w:p>
    <w:p w14:paraId="0B584ED9" w14:textId="5E010EF4" w:rsidR="00A75958" w:rsidRDefault="006B0CE2" w:rsidP="00A75958">
      <w:pPr>
        <w:pStyle w:val="ShotDescription"/>
        <w:numPr>
          <w:ilvl w:val="2"/>
          <w:numId w:val="3"/>
        </w:numPr>
      </w:pPr>
      <w:r>
        <w:t>Shot of t</w:t>
      </w:r>
      <w:r w:rsidR="00A75958" w:rsidRPr="00FB1C58">
        <w:t>he second timer</w:t>
      </w:r>
      <w:r>
        <w:t xml:space="preserve"> being programmed to</w:t>
      </w:r>
      <w:r w:rsidR="00A75958" w:rsidRPr="00FB1C58">
        <w:t xml:space="preserve"> trigger</w:t>
      </w:r>
      <w:r>
        <w:t xml:space="preserve"> </w:t>
      </w:r>
      <w:r w:rsidR="00A75958" w:rsidRPr="00FB1C58">
        <w:t>revolutions every 5 minutes and showing the platform's movement simulation.</w:t>
      </w:r>
    </w:p>
    <w:p w14:paraId="55D5A4B6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the bowls back into the incubator at the end of the session.</w:t>
      </w:r>
    </w:p>
    <w:p w14:paraId="001CB7B5" w14:textId="77777777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At the end of the FLEX regimen, place the bowls in a cold room for 5 minutes to immobilize the flies </w:t>
      </w:r>
      <w:r w:rsidRPr="00FB1C58">
        <w:rPr>
          <w:b/>
          <w:bCs/>
        </w:rPr>
        <w:t>[1]</w:t>
      </w:r>
      <w:r w:rsidRPr="00FB1C58">
        <w:t xml:space="preserve">. Then, transfer the flies into new food vials for phenotypic analysis or into microcentrifuge tubes for molecular or biochemical assays </w:t>
      </w:r>
      <w:r w:rsidRPr="00FB1C58">
        <w:rPr>
          <w:b/>
          <w:bCs/>
        </w:rPr>
        <w:t>[2]</w:t>
      </w:r>
      <w:r w:rsidRPr="00FB1C58">
        <w:t>.</w:t>
      </w:r>
    </w:p>
    <w:p w14:paraId="68C04935" w14:textId="69A780C7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bowls into a cold room.</w:t>
      </w:r>
    </w:p>
    <w:p w14:paraId="33C567C6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transferring flies into new food vials and microcentrifuge tubes, labeling them for downstream analysis.</w:t>
      </w:r>
    </w:p>
    <w:p w14:paraId="372ADFE9" w14:textId="77777777" w:rsidR="00A75958" w:rsidRPr="00FB1C58" w:rsidRDefault="00A75958" w:rsidP="00A75958"/>
    <w:p w14:paraId="09689C4F" w14:textId="5A044B4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178EF1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B0CE2">
        <w:rPr>
          <w:rFonts w:eastAsia="Times New Roman" w:cstheme="minorHAnsi"/>
          <w:bCs/>
        </w:rPr>
        <w:t>8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2B96ED" w14:textId="68374A2A" w:rsidR="006B0CE2" w:rsidRDefault="006B0CE2" w:rsidP="006B0CE2">
      <w:pPr>
        <w:pStyle w:val="Narration"/>
        <w:numPr>
          <w:ilvl w:val="1"/>
          <w:numId w:val="3"/>
        </w:numPr>
      </w:pPr>
      <w:r w:rsidRPr="00B9788A">
        <w:t>The 5-day flight exercise regimen significantly reduced mortality in flies on a Western Diet</w:t>
      </w:r>
      <w:r>
        <w:t xml:space="preserve"> </w:t>
      </w:r>
      <w:r w:rsidRPr="00B9788A">
        <w:rPr>
          <w:b/>
        </w:rPr>
        <w:t>[1]</w:t>
      </w:r>
      <w:r w:rsidRPr="00B9788A">
        <w:t>.</w:t>
      </w:r>
      <w:r w:rsidRPr="006B0CE2">
        <w:t xml:space="preserve"> </w:t>
      </w:r>
      <w:r w:rsidRPr="00B9788A">
        <w:t xml:space="preserve">Flight exercise </w:t>
      </w:r>
      <w:r>
        <w:t xml:space="preserve">also </w:t>
      </w:r>
      <w:r w:rsidRPr="00B9788A">
        <w:t>improved climbing ability in Western Diet-fed flie</w:t>
      </w:r>
      <w:r>
        <w:t>s</w:t>
      </w:r>
      <w:r w:rsidRPr="00B9788A">
        <w:t xml:space="preserve"> </w:t>
      </w:r>
      <w:r w:rsidRPr="00B9788A">
        <w:rPr>
          <w:b/>
        </w:rPr>
        <w:t>[</w:t>
      </w:r>
      <w:r>
        <w:rPr>
          <w:b/>
        </w:rPr>
        <w:t>2</w:t>
      </w:r>
      <w:r w:rsidRPr="00B9788A">
        <w:rPr>
          <w:b/>
        </w:rPr>
        <w:t>]</w:t>
      </w:r>
      <w:r w:rsidRPr="00B9788A">
        <w:t>.</w:t>
      </w:r>
    </w:p>
    <w:p w14:paraId="6249DAA9" w14:textId="32498618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2. </w:t>
      </w:r>
      <w:r w:rsidRPr="006B0CE2">
        <w:rPr>
          <w:i/>
          <w:iCs/>
          <w:color w:val="0000FF"/>
        </w:rPr>
        <w:t>Video editor: Highlight the shorter red bar labeled “WDE”</w:t>
      </w:r>
    </w:p>
    <w:p w14:paraId="7E95642B" w14:textId="4E70CE63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3. </w:t>
      </w:r>
      <w:r w:rsidRPr="006B0CE2">
        <w:rPr>
          <w:i/>
          <w:iCs/>
          <w:color w:val="0000FF"/>
        </w:rPr>
        <w:t>Video editor: Highlight the higher red line labeled “WDE”</w:t>
      </w:r>
      <w:r w:rsidRPr="006B0CE2">
        <w:rPr>
          <w:color w:val="0000FF"/>
        </w:rPr>
        <w:t xml:space="preserve"> </w:t>
      </w:r>
    </w:p>
    <w:p w14:paraId="4430B3D7" w14:textId="77777777" w:rsidR="006B0CE2" w:rsidRPr="00B3509D" w:rsidRDefault="006B0CE2" w:rsidP="006B0CE2"/>
    <w:p w14:paraId="1A58CB42" w14:textId="77777777" w:rsidR="006B0CE2" w:rsidRDefault="006B0CE2" w:rsidP="006B0CE2">
      <w:pPr>
        <w:pStyle w:val="Narration"/>
        <w:numPr>
          <w:ilvl w:val="1"/>
          <w:numId w:val="3"/>
        </w:numPr>
      </w:pPr>
      <w:r w:rsidRPr="00B9788A">
        <w:t xml:space="preserve">Maximal oxygen consumption during complex I-supported respiration was reduced by 42% in flight muscles from Western Diet-fed flies compared to </w:t>
      </w:r>
      <w:proofErr w:type="gramStart"/>
      <w:r w:rsidRPr="00B9788A">
        <w:t xml:space="preserve">controls </w:t>
      </w:r>
      <w:r w:rsidRPr="00B9788A">
        <w:rPr>
          <w:b/>
        </w:rPr>
        <w:t>[1]</w:t>
      </w:r>
      <w:r w:rsidRPr="00B9788A">
        <w:t>, but</w:t>
      </w:r>
      <w:proofErr w:type="gramEnd"/>
      <w:r w:rsidRPr="00B9788A">
        <w:t xml:space="preserve"> was restored in flies from the Western Diet plus exercise group </w:t>
      </w:r>
      <w:r w:rsidRPr="00B9788A">
        <w:rPr>
          <w:b/>
        </w:rPr>
        <w:t>[2]</w:t>
      </w:r>
      <w:r w:rsidRPr="00B9788A">
        <w:t>.</w:t>
      </w:r>
    </w:p>
    <w:p w14:paraId="5B7A679C" w14:textId="77777777" w:rsidR="006B0CE2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4. </w:t>
      </w:r>
      <w:r w:rsidRPr="006B0CE2">
        <w:rPr>
          <w:i/>
          <w:iCs/>
          <w:color w:val="0000FF"/>
        </w:rPr>
        <w:t>Video editor: Highlight the tall blue bar labeled “CD” and the shorter orange bar labeled “WD” under the section “C1 (</w:t>
      </w:r>
      <w:proofErr w:type="spellStart"/>
      <w:r w:rsidRPr="006B0CE2">
        <w:rPr>
          <w:i/>
          <w:iCs/>
          <w:color w:val="0000FF"/>
        </w:rPr>
        <w:t>ProPyr</w:t>
      </w:r>
      <w:proofErr w:type="spellEnd"/>
      <w:r w:rsidRPr="006B0CE2">
        <w:rPr>
          <w:i/>
          <w:iCs/>
          <w:color w:val="0000FF"/>
        </w:rPr>
        <w:t>/Mal/ADP)”</w:t>
      </w:r>
    </w:p>
    <w:p w14:paraId="01E5B433" w14:textId="77777777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4. </w:t>
      </w:r>
      <w:r w:rsidRPr="006B0CE2">
        <w:rPr>
          <w:i/>
          <w:iCs/>
          <w:color w:val="0000FF"/>
        </w:rPr>
        <w:t>Video editor: Highlight the red bar labeled “WDE” under the section “C1 (</w:t>
      </w:r>
      <w:proofErr w:type="spellStart"/>
      <w:r w:rsidRPr="006B0CE2">
        <w:rPr>
          <w:i/>
          <w:iCs/>
          <w:color w:val="0000FF"/>
        </w:rPr>
        <w:t>ProPyr</w:t>
      </w:r>
      <w:proofErr w:type="spellEnd"/>
      <w:r w:rsidRPr="006B0CE2">
        <w:rPr>
          <w:i/>
          <w:iCs/>
          <w:color w:val="0000FF"/>
        </w:rPr>
        <w:t>/Mal/ADP)” showing recovery in height relative to “WD”</w:t>
      </w:r>
    </w:p>
    <w:p w14:paraId="643ECAE9" w14:textId="77777777" w:rsidR="006B0CE2" w:rsidRDefault="006B0CE2" w:rsidP="006B0CE2">
      <w:pPr>
        <w:pStyle w:val="Narration"/>
        <w:numPr>
          <w:ilvl w:val="1"/>
          <w:numId w:val="3"/>
        </w:numPr>
      </w:pPr>
      <w:r w:rsidRPr="00B9788A">
        <w:t xml:space="preserve">Offspring of Western Diet-fed fathers showed significantly more feeding licks than other groups </w:t>
      </w:r>
      <w:r w:rsidRPr="00B9788A">
        <w:rPr>
          <w:b/>
        </w:rPr>
        <w:t>[1]</w:t>
      </w:r>
      <w:r w:rsidRPr="00B9788A">
        <w:t xml:space="preserve">, while paternal exercise negated this increase </w:t>
      </w:r>
      <w:r w:rsidRPr="00B9788A">
        <w:rPr>
          <w:b/>
        </w:rPr>
        <w:t>[2]</w:t>
      </w:r>
      <w:r w:rsidRPr="00B9788A">
        <w:t>.</w:t>
      </w:r>
    </w:p>
    <w:p w14:paraId="57FB4A4D" w14:textId="7FC713F4" w:rsidR="006B0CE2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5. </w:t>
      </w:r>
      <w:r w:rsidRPr="006B0CE2">
        <w:rPr>
          <w:i/>
          <w:iCs/>
          <w:color w:val="0000FF"/>
        </w:rPr>
        <w:t>Video editor: Highlight the tall orange bar labeled “WFO”</w:t>
      </w:r>
      <w:r w:rsidRPr="006B0CE2">
        <w:rPr>
          <w:color w:val="0000FF"/>
        </w:rPr>
        <w:t xml:space="preserve"> </w:t>
      </w:r>
    </w:p>
    <w:p w14:paraId="5E5E4DE7" w14:textId="61279AA1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5. </w:t>
      </w:r>
      <w:r w:rsidRPr="006B0CE2">
        <w:rPr>
          <w:i/>
          <w:iCs/>
          <w:color w:val="0000FF"/>
        </w:rPr>
        <w:t>Video editor: Highlight the red bar labeled “WEFO”</w:t>
      </w:r>
      <w:r w:rsidRPr="006B0CE2">
        <w:rPr>
          <w:color w:val="0000FF"/>
        </w:rPr>
        <w:t xml:space="preserve"> </w:t>
      </w:r>
    </w:p>
    <w:p w14:paraId="62DF8044" w14:textId="77777777" w:rsidR="006B0CE2" w:rsidRPr="00B9788A" w:rsidRDefault="006B0CE2" w:rsidP="006B0CE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F068E" w14:textId="77777777" w:rsidR="00E8740A" w:rsidRDefault="00E8740A">
      <w:r>
        <w:separator/>
      </w:r>
    </w:p>
    <w:p w14:paraId="17AB3C52" w14:textId="77777777" w:rsidR="00E8740A" w:rsidRDefault="00E8740A"/>
  </w:endnote>
  <w:endnote w:type="continuationSeparator" w:id="0">
    <w:p w14:paraId="7028E856" w14:textId="77777777" w:rsidR="00E8740A" w:rsidRDefault="00E8740A">
      <w:r>
        <w:continuationSeparator/>
      </w:r>
    </w:p>
    <w:p w14:paraId="6C660D05" w14:textId="77777777" w:rsidR="00E8740A" w:rsidRDefault="00E874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A9C35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B0CE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4AB65" w14:textId="77777777" w:rsidR="00E8740A" w:rsidRDefault="00E8740A">
      <w:r>
        <w:separator/>
      </w:r>
    </w:p>
    <w:p w14:paraId="38F0348F" w14:textId="77777777" w:rsidR="00E8740A" w:rsidRDefault="00E8740A"/>
  </w:footnote>
  <w:footnote w:type="continuationSeparator" w:id="0">
    <w:p w14:paraId="6103BA23" w14:textId="77777777" w:rsidR="00E8740A" w:rsidRDefault="00E8740A">
      <w:r>
        <w:continuationSeparator/>
      </w:r>
    </w:p>
    <w:p w14:paraId="6708A90E" w14:textId="77777777" w:rsidR="00E8740A" w:rsidRDefault="00E874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46E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47C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5327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CE2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958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ECB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40A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C7F5D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uiPriority w:val="99"/>
    <w:rsid w:val="00A75958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Narration">
    <w:name w:val="Narration"/>
    <w:basedOn w:val="TemplateNarration"/>
    <w:link w:val="NarrationChar"/>
    <w:qFormat/>
    <w:rsid w:val="00A7595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7595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759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759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759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759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112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7647C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E5327"/>
    <w:rsid w:val="00627CAF"/>
    <w:rsid w:val="0065742E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57114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1806</Words>
  <Characters>1029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9-12T12:20:00Z</dcterms:created>
  <dcterms:modified xsi:type="dcterms:W3CDTF">2025-10-0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